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921B8" w14:textId="77777777" w:rsidR="00097D67" w:rsidRPr="00996636" w:rsidRDefault="00477841" w:rsidP="002233A4">
      <w:pPr>
        <w:spacing w:after="0" w:line="240" w:lineRule="auto"/>
        <w:jc w:val="center"/>
        <w:rPr>
          <w:rFonts w:ascii="Garamond" w:hAnsi="Garamond"/>
          <w:b/>
          <w:sz w:val="40"/>
          <w:szCs w:val="40"/>
        </w:rPr>
      </w:pPr>
      <w:r w:rsidRPr="00996636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6F96607" wp14:editId="78CBEA0A">
            <wp:simplePos x="0" y="0"/>
            <wp:positionH relativeFrom="column">
              <wp:posOffset>2432050</wp:posOffset>
            </wp:positionH>
            <wp:positionV relativeFrom="paragraph">
              <wp:posOffset>-286385</wp:posOffset>
            </wp:positionV>
            <wp:extent cx="882650" cy="1285875"/>
            <wp:effectExtent l="25400" t="0" r="6350" b="0"/>
            <wp:wrapSquare wrapText="bothSides"/>
            <wp:docPr id="2" name="Picture 2" descr="Estatel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statel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50" cy="1285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B9F4AD0" w14:textId="77777777" w:rsidR="00097D67" w:rsidRPr="00996636" w:rsidRDefault="00097D67" w:rsidP="002233A4">
      <w:pPr>
        <w:spacing w:after="0" w:line="240" w:lineRule="auto"/>
        <w:jc w:val="center"/>
        <w:rPr>
          <w:rFonts w:ascii="Garamond" w:hAnsi="Garamond"/>
          <w:b/>
          <w:sz w:val="40"/>
          <w:szCs w:val="40"/>
        </w:rPr>
      </w:pPr>
    </w:p>
    <w:p w14:paraId="6905E587" w14:textId="77777777" w:rsidR="00996636" w:rsidRDefault="00996636" w:rsidP="00996636">
      <w:pPr>
        <w:spacing w:after="0" w:line="240" w:lineRule="auto"/>
        <w:rPr>
          <w:rFonts w:ascii="Garamond" w:hAnsi="Garamond"/>
          <w:b/>
          <w:sz w:val="40"/>
          <w:szCs w:val="40"/>
        </w:rPr>
      </w:pPr>
    </w:p>
    <w:p w14:paraId="22434F53" w14:textId="77777777" w:rsidR="00097D67" w:rsidRPr="00996636" w:rsidRDefault="00097D67" w:rsidP="00996636">
      <w:pPr>
        <w:spacing w:after="0" w:line="240" w:lineRule="auto"/>
        <w:rPr>
          <w:rFonts w:ascii="Garamond" w:hAnsi="Garamond"/>
          <w:b/>
          <w:sz w:val="40"/>
          <w:szCs w:val="40"/>
        </w:rPr>
      </w:pPr>
    </w:p>
    <w:p w14:paraId="0B46F07B" w14:textId="77777777" w:rsidR="001F715F" w:rsidRDefault="001F715F" w:rsidP="00996636">
      <w:pPr>
        <w:spacing w:after="0" w:line="240" w:lineRule="auto"/>
        <w:jc w:val="center"/>
        <w:rPr>
          <w:rFonts w:ascii="Garamond" w:hAnsi="Garamond"/>
          <w:b/>
          <w:sz w:val="40"/>
          <w:szCs w:val="40"/>
        </w:rPr>
      </w:pPr>
    </w:p>
    <w:p w14:paraId="3B84638B" w14:textId="77777777" w:rsidR="00996636" w:rsidRPr="00996636" w:rsidRDefault="00996636" w:rsidP="001F715F">
      <w:pPr>
        <w:spacing w:after="0" w:line="240" w:lineRule="auto"/>
        <w:jc w:val="center"/>
        <w:rPr>
          <w:rFonts w:ascii="Garamond" w:hAnsi="Garamond"/>
          <w:b/>
          <w:sz w:val="40"/>
          <w:szCs w:val="40"/>
        </w:rPr>
      </w:pPr>
      <w:r w:rsidRPr="00996636">
        <w:rPr>
          <w:rFonts w:ascii="Garamond" w:hAnsi="Garamond"/>
          <w:b/>
          <w:sz w:val="40"/>
          <w:szCs w:val="40"/>
        </w:rPr>
        <w:t>GOODWOOD</w:t>
      </w:r>
    </w:p>
    <w:p w14:paraId="60EBA290" w14:textId="77777777" w:rsidR="00097D67" w:rsidRPr="00996636" w:rsidRDefault="00097D67" w:rsidP="00CD41C1">
      <w:pPr>
        <w:spacing w:after="0" w:line="240" w:lineRule="auto"/>
        <w:jc w:val="center"/>
        <w:rPr>
          <w:rFonts w:ascii="Garamond" w:hAnsi="Garamond"/>
          <w:b/>
        </w:rPr>
      </w:pPr>
    </w:p>
    <w:p w14:paraId="4AC84AB3" w14:textId="77777777" w:rsidR="00097D67" w:rsidRPr="00996636" w:rsidRDefault="00996636" w:rsidP="009966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5340"/>
        </w:tabs>
        <w:spacing w:after="0" w:line="240" w:lineRule="auto"/>
        <w:jc w:val="center"/>
        <w:outlineLvl w:val="2"/>
        <w:rPr>
          <w:rFonts w:ascii="Garamond" w:hAnsi="Garamond" w:cs="Arial"/>
          <w:b/>
          <w:bCs/>
          <w:lang w:eastAsia="en-GB"/>
        </w:rPr>
      </w:pPr>
      <w:r>
        <w:rPr>
          <w:rFonts w:ascii="Garamond" w:hAnsi="Garamond" w:cs="Arial"/>
          <w:b/>
          <w:bCs/>
          <w:lang w:eastAsia="en-GB"/>
        </w:rPr>
        <w:t>The Role</w:t>
      </w:r>
    </w:p>
    <w:p w14:paraId="00E68D72" w14:textId="77777777" w:rsidR="0059728C" w:rsidRPr="00B03D78" w:rsidRDefault="00996636" w:rsidP="00996636">
      <w:pPr>
        <w:rPr>
          <w:rFonts w:ascii="Garamond" w:hAnsi="Garamond"/>
          <w:sz w:val="21"/>
          <w:szCs w:val="21"/>
        </w:rPr>
      </w:pPr>
      <w:r w:rsidRPr="00B03D78">
        <w:rPr>
          <w:rFonts w:ascii="Garamond" w:hAnsi="Garamond"/>
          <w:sz w:val="21"/>
          <w:szCs w:val="21"/>
        </w:rPr>
        <w:t>The</w:t>
      </w:r>
      <w:r w:rsidR="00004C1D" w:rsidRPr="00B03D78">
        <w:rPr>
          <w:rFonts w:ascii="Garamond" w:hAnsi="Garamond"/>
          <w:sz w:val="21"/>
          <w:szCs w:val="21"/>
        </w:rPr>
        <w:t xml:space="preserve"> </w:t>
      </w:r>
      <w:r w:rsidR="009E16EC">
        <w:rPr>
          <w:rFonts w:ascii="Garamond" w:hAnsi="Garamond"/>
          <w:sz w:val="21"/>
          <w:szCs w:val="21"/>
        </w:rPr>
        <w:t xml:space="preserve">Motor Circuit </w:t>
      </w:r>
      <w:r w:rsidR="00100116">
        <w:rPr>
          <w:rFonts w:ascii="Garamond" w:hAnsi="Garamond"/>
          <w:sz w:val="21"/>
          <w:szCs w:val="21"/>
        </w:rPr>
        <w:t xml:space="preserve">Operations </w:t>
      </w:r>
      <w:r w:rsidR="009E16EC">
        <w:rPr>
          <w:rFonts w:ascii="Garamond" w:hAnsi="Garamond"/>
          <w:sz w:val="21"/>
          <w:szCs w:val="21"/>
        </w:rPr>
        <w:t xml:space="preserve">Steward </w:t>
      </w:r>
      <w:r w:rsidRPr="00B03D78">
        <w:rPr>
          <w:rFonts w:ascii="Garamond" w:hAnsi="Garamond"/>
          <w:sz w:val="21"/>
          <w:szCs w:val="21"/>
        </w:rPr>
        <w:t xml:space="preserve">will be part of </w:t>
      </w:r>
      <w:r w:rsidR="00B03D78" w:rsidRPr="00B03D78">
        <w:rPr>
          <w:rFonts w:ascii="Garamond" w:hAnsi="Garamond"/>
          <w:sz w:val="21"/>
          <w:szCs w:val="21"/>
        </w:rPr>
        <w:t xml:space="preserve">The Motor Circuit Team </w:t>
      </w:r>
      <w:r w:rsidR="00B03D78">
        <w:rPr>
          <w:rFonts w:ascii="Garamond" w:hAnsi="Garamond"/>
          <w:sz w:val="21"/>
          <w:szCs w:val="21"/>
        </w:rPr>
        <w:t xml:space="preserve">within the </w:t>
      </w:r>
      <w:r w:rsidR="00E04D10">
        <w:rPr>
          <w:rFonts w:ascii="Garamond" w:hAnsi="Garamond"/>
          <w:sz w:val="21"/>
          <w:szCs w:val="21"/>
        </w:rPr>
        <w:t>Estate</w:t>
      </w:r>
      <w:r w:rsidR="00B03D78">
        <w:rPr>
          <w:rFonts w:ascii="Garamond" w:hAnsi="Garamond"/>
          <w:sz w:val="21"/>
          <w:szCs w:val="21"/>
        </w:rPr>
        <w:t xml:space="preserve"> Division and </w:t>
      </w:r>
      <w:r w:rsidRPr="00B03D78">
        <w:rPr>
          <w:rFonts w:ascii="Garamond" w:hAnsi="Garamond"/>
          <w:sz w:val="21"/>
          <w:szCs w:val="21"/>
        </w:rPr>
        <w:t>report to the</w:t>
      </w:r>
      <w:r w:rsidR="00B03D78" w:rsidRPr="00B03D78">
        <w:rPr>
          <w:rFonts w:ascii="Garamond" w:hAnsi="Garamond"/>
          <w:sz w:val="21"/>
          <w:szCs w:val="21"/>
        </w:rPr>
        <w:t xml:space="preserve"> </w:t>
      </w:r>
      <w:r w:rsidR="00E04D10">
        <w:rPr>
          <w:rFonts w:ascii="Garamond" w:hAnsi="Garamond"/>
          <w:sz w:val="21"/>
          <w:szCs w:val="21"/>
        </w:rPr>
        <w:t xml:space="preserve">Assistant </w:t>
      </w:r>
      <w:r w:rsidR="00B03D78" w:rsidRPr="00B03D78">
        <w:rPr>
          <w:rFonts w:ascii="Garamond" w:hAnsi="Garamond"/>
          <w:sz w:val="21"/>
          <w:szCs w:val="21"/>
        </w:rPr>
        <w:t xml:space="preserve">Motor Circuit Operations </w:t>
      </w:r>
      <w:r w:rsidR="00B03D78">
        <w:rPr>
          <w:rFonts w:ascii="Garamond" w:hAnsi="Garamond"/>
          <w:sz w:val="21"/>
          <w:szCs w:val="21"/>
        </w:rPr>
        <w:t>Manager.</w:t>
      </w:r>
    </w:p>
    <w:p w14:paraId="27CD0EC7" w14:textId="77777777" w:rsidR="00996636" w:rsidRPr="00996636" w:rsidRDefault="00996636" w:rsidP="009966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jc w:val="center"/>
        <w:outlineLvl w:val="2"/>
        <w:rPr>
          <w:rFonts w:ascii="Garamond" w:hAnsi="Garamond" w:cs="Arial"/>
          <w:b/>
          <w:bCs/>
          <w:lang w:eastAsia="en-GB"/>
        </w:rPr>
      </w:pPr>
      <w:r w:rsidRPr="00996636">
        <w:rPr>
          <w:rFonts w:ascii="Garamond" w:hAnsi="Garamond" w:cs="Arial"/>
          <w:b/>
          <w:bCs/>
          <w:lang w:eastAsia="en-GB"/>
        </w:rPr>
        <w:t>About us</w:t>
      </w:r>
    </w:p>
    <w:p w14:paraId="00BCC343" w14:textId="77777777" w:rsidR="0059728C" w:rsidRPr="00996636" w:rsidRDefault="0059728C" w:rsidP="0059728C">
      <w:pPr>
        <w:shd w:val="clear" w:color="auto" w:fill="FFFFFF"/>
        <w:spacing w:after="0" w:line="240" w:lineRule="auto"/>
        <w:jc w:val="both"/>
        <w:outlineLvl w:val="2"/>
        <w:rPr>
          <w:rFonts w:ascii="Garamond" w:hAnsi="Garamond" w:cs="Arial"/>
          <w:b/>
          <w:bCs/>
          <w:u w:val="single"/>
          <w:lang w:eastAsia="en-GB"/>
        </w:rPr>
      </w:pPr>
    </w:p>
    <w:p w14:paraId="649B8D95" w14:textId="77777777" w:rsidR="0059728C" w:rsidRPr="00996636" w:rsidRDefault="0059728C" w:rsidP="0059728C">
      <w:pPr>
        <w:spacing w:after="0" w:line="240" w:lineRule="auto"/>
        <w:jc w:val="both"/>
        <w:rPr>
          <w:rFonts w:ascii="Garamond" w:hAnsi="Garamond"/>
        </w:rPr>
      </w:pPr>
      <w:r w:rsidRPr="00996636">
        <w:rPr>
          <w:rFonts w:ascii="Garamond" w:hAnsi="Garamond"/>
        </w:rPr>
        <w:t>At Goodwood, we celebrate our 300 year history as a quintessentially English Estate, in modern and authentic ways delivering extraord</w:t>
      </w:r>
      <w:r w:rsidR="00E04D10">
        <w:rPr>
          <w:rFonts w:ascii="Garamond" w:hAnsi="Garamond"/>
        </w:rPr>
        <w:t>inary and engaging experiences.</w:t>
      </w:r>
      <w:r w:rsidRPr="00996636">
        <w:rPr>
          <w:rFonts w:ascii="Garamond" w:hAnsi="Garamond"/>
        </w:rPr>
        <w:t xml:space="preserve"> Our settin</w:t>
      </w:r>
      <w:r w:rsidR="00996636">
        <w:rPr>
          <w:rFonts w:ascii="Garamond" w:hAnsi="Garamond"/>
        </w:rPr>
        <w:t>g, 12,000 acres of West Sussex c</w:t>
      </w:r>
      <w:r w:rsidRPr="00996636">
        <w:rPr>
          <w:rFonts w:ascii="Garamond" w:hAnsi="Garamond"/>
        </w:rPr>
        <w:t>ountryside</w:t>
      </w:r>
      <w:r w:rsidR="00350979">
        <w:rPr>
          <w:rFonts w:ascii="Garamond" w:hAnsi="Garamond"/>
        </w:rPr>
        <w:t>,</w:t>
      </w:r>
      <w:r w:rsidRPr="00996636">
        <w:rPr>
          <w:rFonts w:ascii="Garamond" w:hAnsi="Garamond"/>
        </w:rPr>
        <w:t xml:space="preserve"> and our story both play significant roles in Goodw</w:t>
      </w:r>
      <w:r w:rsidR="00E04D10">
        <w:rPr>
          <w:rFonts w:ascii="Garamond" w:hAnsi="Garamond"/>
        </w:rPr>
        <w:t xml:space="preserve">ood’s success. </w:t>
      </w:r>
      <w:r w:rsidR="00996636">
        <w:rPr>
          <w:rFonts w:ascii="Garamond" w:hAnsi="Garamond"/>
        </w:rPr>
        <w:t>What really sets</w:t>
      </w:r>
      <w:r w:rsidRPr="00996636">
        <w:rPr>
          <w:rFonts w:ascii="Garamond" w:hAnsi="Garamond"/>
        </w:rPr>
        <w:t xml:space="preserve"> us apa</w:t>
      </w:r>
      <w:r w:rsidR="00E04D10">
        <w:rPr>
          <w:rFonts w:ascii="Garamond" w:hAnsi="Garamond"/>
        </w:rPr>
        <w:t xml:space="preserve">rt is our people. </w:t>
      </w:r>
      <w:r w:rsidRPr="00996636">
        <w:rPr>
          <w:rFonts w:ascii="Garamond" w:hAnsi="Garamond"/>
        </w:rPr>
        <w:t>It is their passion, enthusiasm</w:t>
      </w:r>
      <w:r w:rsidR="00350979">
        <w:rPr>
          <w:rFonts w:ascii="Garamond" w:hAnsi="Garamond"/>
        </w:rPr>
        <w:t>,</w:t>
      </w:r>
      <w:r w:rsidRPr="00996636">
        <w:rPr>
          <w:rFonts w:ascii="Garamond" w:hAnsi="Garamond"/>
        </w:rPr>
        <w:t xml:space="preserve"> and belief in the many things we do that makes us the </w:t>
      </w:r>
      <w:r w:rsidR="00177A8D">
        <w:rPr>
          <w:rFonts w:ascii="Garamond" w:hAnsi="Garamond"/>
        </w:rPr>
        <w:t>unique</w:t>
      </w:r>
      <w:r w:rsidRPr="00996636">
        <w:rPr>
          <w:rFonts w:ascii="Garamond" w:hAnsi="Garamond"/>
        </w:rPr>
        <w:t>, luxury brand we are.</w:t>
      </w:r>
    </w:p>
    <w:p w14:paraId="3E938414" w14:textId="77777777" w:rsidR="0059728C" w:rsidRPr="00996636" w:rsidRDefault="0059728C" w:rsidP="0059728C">
      <w:pPr>
        <w:shd w:val="clear" w:color="auto" w:fill="FFFFFF"/>
        <w:spacing w:after="0" w:line="240" w:lineRule="auto"/>
        <w:jc w:val="both"/>
        <w:outlineLvl w:val="2"/>
        <w:rPr>
          <w:rFonts w:ascii="Garamond" w:hAnsi="Garamond" w:cs="Arial"/>
          <w:b/>
          <w:bCs/>
          <w:u w:val="single"/>
          <w:lang w:eastAsia="en-GB"/>
        </w:rPr>
      </w:pPr>
    </w:p>
    <w:p w14:paraId="3C3ED306" w14:textId="77777777" w:rsidR="0059728C" w:rsidRPr="00996636" w:rsidRDefault="0059728C" w:rsidP="005972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jc w:val="center"/>
        <w:outlineLvl w:val="2"/>
        <w:rPr>
          <w:rFonts w:ascii="Garamond" w:hAnsi="Garamond" w:cs="Arial"/>
          <w:b/>
          <w:bCs/>
          <w:lang w:eastAsia="en-GB"/>
        </w:rPr>
      </w:pPr>
      <w:r w:rsidRPr="00996636">
        <w:rPr>
          <w:rFonts w:ascii="Garamond" w:hAnsi="Garamond" w:cs="Arial"/>
          <w:b/>
          <w:bCs/>
          <w:lang w:eastAsia="en-GB"/>
        </w:rPr>
        <w:t>Passionate People</w:t>
      </w:r>
    </w:p>
    <w:p w14:paraId="51326C43" w14:textId="77777777" w:rsidR="0059728C" w:rsidRPr="00996636" w:rsidRDefault="0059728C" w:rsidP="0059728C">
      <w:pPr>
        <w:shd w:val="clear" w:color="auto" w:fill="FFFFFF"/>
        <w:spacing w:after="0" w:line="240" w:lineRule="auto"/>
        <w:jc w:val="both"/>
        <w:rPr>
          <w:rFonts w:ascii="Garamond" w:hAnsi="Garamond" w:cs="Arial"/>
          <w:lang w:eastAsia="en-GB"/>
        </w:rPr>
      </w:pPr>
    </w:p>
    <w:p w14:paraId="16703370" w14:textId="77777777" w:rsidR="0059728C" w:rsidRPr="00996636" w:rsidRDefault="0059728C" w:rsidP="0059728C">
      <w:pPr>
        <w:shd w:val="clear" w:color="auto" w:fill="FFFFFF"/>
        <w:spacing w:after="0" w:line="240" w:lineRule="auto"/>
        <w:jc w:val="both"/>
        <w:rPr>
          <w:rFonts w:ascii="Garamond" w:hAnsi="Garamond" w:cs="Arial"/>
          <w:lang w:eastAsia="en-GB"/>
        </w:rPr>
      </w:pPr>
      <w:r w:rsidRPr="00996636">
        <w:rPr>
          <w:rFonts w:ascii="Garamond" w:hAnsi="Garamond" w:cs="Arial"/>
          <w:lang w:eastAsia="en-GB"/>
        </w:rPr>
        <w:t>It takes a certain sort of person to flourish in such a fast-paced, multi-dimensional environment like Goodwood.  We look for talented, self-motivated</w:t>
      </w:r>
      <w:r w:rsidR="00350979">
        <w:rPr>
          <w:rFonts w:ascii="Garamond" w:hAnsi="Garamond" w:cs="Arial"/>
          <w:lang w:eastAsia="en-GB"/>
        </w:rPr>
        <w:t>,</w:t>
      </w:r>
      <w:r w:rsidRPr="00996636">
        <w:rPr>
          <w:rFonts w:ascii="Garamond" w:hAnsi="Garamond" w:cs="Arial"/>
          <w:lang w:eastAsia="en-GB"/>
        </w:rPr>
        <w:t xml:space="preserve"> and enthusiastic individuals who will be able to share our passion for providing the “</w:t>
      </w:r>
      <w:r w:rsidRPr="00996636">
        <w:rPr>
          <w:rFonts w:ascii="Garamond" w:hAnsi="Garamond" w:cs="Arial"/>
          <w:b/>
          <w:bCs/>
          <w:lang w:eastAsia="en-GB"/>
        </w:rPr>
        <w:t>world’s leading luxury experience.</w:t>
      </w:r>
      <w:r w:rsidRPr="00996636">
        <w:rPr>
          <w:rFonts w:ascii="Garamond" w:hAnsi="Garamond" w:cs="Arial"/>
          <w:lang w:eastAsia="en-GB"/>
        </w:rPr>
        <w:t>”</w:t>
      </w:r>
    </w:p>
    <w:p w14:paraId="69721525" w14:textId="77777777" w:rsidR="0059728C" w:rsidRPr="00996636" w:rsidRDefault="0059728C" w:rsidP="00996636">
      <w:pPr>
        <w:spacing w:after="0" w:line="240" w:lineRule="auto"/>
        <w:rPr>
          <w:rFonts w:ascii="Garamond" w:hAnsi="Garamond"/>
          <w:b/>
          <w:sz w:val="28"/>
          <w:szCs w:val="28"/>
        </w:rPr>
      </w:pPr>
    </w:p>
    <w:p w14:paraId="58A214E4" w14:textId="77777777" w:rsidR="0059728C" w:rsidRPr="00996636" w:rsidRDefault="0059728C" w:rsidP="0059728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996636">
        <w:rPr>
          <w:rFonts w:ascii="Garamond" w:hAnsi="Garamond"/>
          <w:b/>
        </w:rPr>
        <w:t>Our Values</w:t>
      </w:r>
    </w:p>
    <w:p w14:paraId="5D08509C" w14:textId="77777777" w:rsidR="0059728C" w:rsidRPr="00996636" w:rsidRDefault="0059728C" w:rsidP="0059728C">
      <w:pPr>
        <w:spacing w:after="0" w:line="240" w:lineRule="auto"/>
        <w:rPr>
          <w:rFonts w:ascii="Garamond" w:hAnsi="Garamond"/>
        </w:rPr>
      </w:pPr>
    </w:p>
    <w:p w14:paraId="23094C16" w14:textId="77777777" w:rsidR="001F715F" w:rsidRPr="00996636" w:rsidRDefault="001F715F" w:rsidP="001F715F">
      <w:pPr>
        <w:spacing w:after="0" w:line="240" w:lineRule="auto"/>
        <w:jc w:val="center"/>
        <w:rPr>
          <w:rFonts w:ascii="Garamond" w:hAnsi="Garamond"/>
          <w:b/>
        </w:rPr>
      </w:pPr>
      <w:r w:rsidRPr="00996636">
        <w:rPr>
          <w:rFonts w:ascii="Garamond" w:hAnsi="Garamond"/>
          <w:b/>
        </w:rPr>
        <w:t>The Real Thing</w:t>
      </w:r>
      <w:r w:rsidRPr="00996636">
        <w:rPr>
          <w:rFonts w:ascii="Garamond" w:hAnsi="Garamond"/>
          <w:b/>
        </w:rPr>
        <w:tab/>
        <w:t xml:space="preserve">       D</w:t>
      </w:r>
      <w:r>
        <w:rPr>
          <w:rFonts w:ascii="Garamond" w:hAnsi="Garamond"/>
          <w:b/>
        </w:rPr>
        <w:t>er</w:t>
      </w:r>
      <w:r w:rsidRPr="00996636">
        <w:rPr>
          <w:rFonts w:ascii="Garamond" w:hAnsi="Garamond"/>
          <w:b/>
        </w:rPr>
        <w:t>ring</w:t>
      </w:r>
      <w:r>
        <w:rPr>
          <w:rFonts w:ascii="Garamond" w:hAnsi="Garamond"/>
          <w:b/>
        </w:rPr>
        <w:t>-</w:t>
      </w:r>
      <w:r w:rsidRPr="00996636">
        <w:rPr>
          <w:rFonts w:ascii="Garamond" w:hAnsi="Garamond"/>
          <w:b/>
        </w:rPr>
        <w:t xml:space="preserve">Do </w:t>
      </w:r>
      <w:r w:rsidRPr="00996636">
        <w:rPr>
          <w:rFonts w:ascii="Garamond" w:hAnsi="Garamond"/>
          <w:b/>
        </w:rPr>
        <w:tab/>
        <w:t xml:space="preserve">  Obsession for Perfection    Sheer Love of Life</w:t>
      </w:r>
    </w:p>
    <w:p w14:paraId="36B8B28C" w14:textId="77777777" w:rsidR="001F715F" w:rsidRPr="00996636" w:rsidRDefault="001F715F" w:rsidP="001F715F">
      <w:pPr>
        <w:spacing w:after="0" w:line="240" w:lineRule="auto"/>
        <w:jc w:val="center"/>
        <w:rPr>
          <w:rFonts w:ascii="Garamond" w:hAnsi="Garamond"/>
          <w:b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267"/>
        <w:gridCol w:w="2248"/>
        <w:gridCol w:w="2249"/>
        <w:gridCol w:w="2262"/>
      </w:tblGrid>
      <w:tr w:rsidR="001F715F" w:rsidRPr="00996636" w14:paraId="2DC9E0D8" w14:textId="77777777" w:rsidTr="00071361">
        <w:tc>
          <w:tcPr>
            <w:tcW w:w="2310" w:type="dxa"/>
          </w:tcPr>
          <w:p w14:paraId="66A6746E" w14:textId="77777777" w:rsidR="001F715F" w:rsidRPr="007B7BCC" w:rsidRDefault="001F715F" w:rsidP="0007136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>Always inspired by Goodwood’s heritage</w:t>
            </w:r>
          </w:p>
          <w:p w14:paraId="1ACD9C6B" w14:textId="77777777" w:rsidR="001F715F" w:rsidRPr="00996636" w:rsidRDefault="001F715F" w:rsidP="0007136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  <w:tc>
          <w:tcPr>
            <w:tcW w:w="2310" w:type="dxa"/>
          </w:tcPr>
          <w:p w14:paraId="5CF68365" w14:textId="77777777" w:rsidR="001F715F" w:rsidRPr="007B7BCC" w:rsidRDefault="001F715F" w:rsidP="0007136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>Daring to surprise and delight</w:t>
            </w:r>
          </w:p>
          <w:p w14:paraId="781BA150" w14:textId="77777777" w:rsidR="001F715F" w:rsidRPr="00996636" w:rsidRDefault="001F715F" w:rsidP="0007136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  <w:tc>
          <w:tcPr>
            <w:tcW w:w="2311" w:type="dxa"/>
          </w:tcPr>
          <w:p w14:paraId="57088248" w14:textId="77777777" w:rsidR="001F715F" w:rsidRPr="007B7BCC" w:rsidRDefault="001F715F" w:rsidP="0007136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 xml:space="preserve">Striving to do things </w:t>
            </w:r>
            <w:r w:rsidRPr="007B7BCC">
              <w:rPr>
                <w:rFonts w:ascii="Garamond" w:hAnsi="Garamond" w:cs="Times"/>
                <w:i/>
                <w:iCs/>
                <w:u w:val="single"/>
                <w:lang w:eastAsia="en-GB"/>
              </w:rPr>
              <w:t>even</w:t>
            </w:r>
            <w:r w:rsidRPr="007B7BCC">
              <w:rPr>
                <w:rFonts w:ascii="Garamond" w:hAnsi="Garamond" w:cs="Times"/>
                <w:lang w:eastAsia="en-GB"/>
              </w:rPr>
              <w:t xml:space="preserve"> better</w:t>
            </w:r>
          </w:p>
          <w:p w14:paraId="7C7AE6AF" w14:textId="77777777" w:rsidR="001F715F" w:rsidRPr="00996636" w:rsidRDefault="001F715F" w:rsidP="0007136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  <w:tc>
          <w:tcPr>
            <w:tcW w:w="2311" w:type="dxa"/>
          </w:tcPr>
          <w:p w14:paraId="11F0C24F" w14:textId="77777777" w:rsidR="001F715F" w:rsidRPr="007B7BCC" w:rsidRDefault="001F715F" w:rsidP="00071361">
            <w:pPr>
              <w:spacing w:after="0" w:line="240" w:lineRule="auto"/>
              <w:jc w:val="center"/>
              <w:rPr>
                <w:rFonts w:ascii="Garamond" w:hAnsi="Garamond" w:cs="Times"/>
                <w:lang w:eastAsia="en-GB"/>
              </w:rPr>
            </w:pPr>
            <w:r w:rsidRPr="007B7BCC">
              <w:rPr>
                <w:rFonts w:ascii="Garamond" w:hAnsi="Garamond" w:cs="Times"/>
                <w:lang w:eastAsia="en-GB"/>
              </w:rPr>
              <w:t>Sharing our infectious enthusiasm</w:t>
            </w:r>
          </w:p>
          <w:p w14:paraId="5C5B188E" w14:textId="77777777" w:rsidR="001F715F" w:rsidRPr="00996636" w:rsidRDefault="001F715F" w:rsidP="00071361">
            <w:pPr>
              <w:spacing w:after="0" w:line="240" w:lineRule="auto"/>
              <w:jc w:val="center"/>
              <w:rPr>
                <w:rFonts w:ascii="Garamond" w:hAnsi="Garamond"/>
                <w:b/>
                <w:lang w:eastAsia="en-GB"/>
              </w:rPr>
            </w:pPr>
          </w:p>
        </w:tc>
      </w:tr>
    </w:tbl>
    <w:p w14:paraId="34C38F78" w14:textId="77777777" w:rsidR="00996636" w:rsidRDefault="00996636" w:rsidP="001F715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Purpose of the role</w:t>
      </w:r>
    </w:p>
    <w:p w14:paraId="4D63AFA2" w14:textId="77777777" w:rsidR="00AE1B7A" w:rsidRPr="007A1AF6" w:rsidRDefault="00AE1B7A" w:rsidP="00AE1B7A">
      <w:pPr>
        <w:spacing w:after="0" w:line="240" w:lineRule="auto"/>
        <w:rPr>
          <w:rFonts w:ascii="Garamond" w:hAnsi="Garamond"/>
          <w:b/>
          <w:color w:val="FF0000"/>
        </w:rPr>
      </w:pPr>
    </w:p>
    <w:p w14:paraId="0455A6CF" w14:textId="77777777" w:rsidR="00B03D78" w:rsidRPr="00B03D78" w:rsidRDefault="00A954C6" w:rsidP="00B03D78">
      <w:pPr>
        <w:rPr>
          <w:rFonts w:ascii="Garamond" w:hAnsi="Garamond"/>
          <w:i/>
        </w:rPr>
      </w:pPr>
      <w:r>
        <w:rPr>
          <w:rFonts w:ascii="Garamond" w:hAnsi="Garamond"/>
        </w:rPr>
        <w:t xml:space="preserve">To support </w:t>
      </w:r>
      <w:r w:rsidR="00B03D78">
        <w:rPr>
          <w:rFonts w:ascii="Garamond" w:hAnsi="Garamond"/>
        </w:rPr>
        <w:t xml:space="preserve">the </w:t>
      </w:r>
      <w:r w:rsidR="00E04D10">
        <w:rPr>
          <w:rFonts w:ascii="Garamond" w:hAnsi="Garamond"/>
        </w:rPr>
        <w:t>Assistant C</w:t>
      </w:r>
      <w:r w:rsidR="00B03D78">
        <w:rPr>
          <w:rFonts w:ascii="Garamond" w:hAnsi="Garamond"/>
        </w:rPr>
        <w:t xml:space="preserve">ircuit Operations Manager </w:t>
      </w:r>
      <w:r w:rsidR="004B27FA">
        <w:rPr>
          <w:rFonts w:ascii="Garamond" w:hAnsi="Garamond"/>
        </w:rPr>
        <w:t xml:space="preserve">and Senior Operations Steward </w:t>
      </w:r>
      <w:r w:rsidR="00B03D78">
        <w:rPr>
          <w:rFonts w:ascii="Garamond" w:hAnsi="Garamond"/>
        </w:rPr>
        <w:t>in the efficient running</w:t>
      </w:r>
      <w:r w:rsidR="00B03D78" w:rsidRPr="00B03D78">
        <w:rPr>
          <w:rFonts w:ascii="Garamond" w:hAnsi="Garamond"/>
        </w:rPr>
        <w:t xml:space="preserve"> o</w:t>
      </w:r>
      <w:r w:rsidR="00B03D78">
        <w:rPr>
          <w:rFonts w:ascii="Garamond" w:hAnsi="Garamond"/>
        </w:rPr>
        <w:t>f the motor circuit by delivering</w:t>
      </w:r>
      <w:r w:rsidR="00B03D78" w:rsidRPr="00B03D78">
        <w:rPr>
          <w:rFonts w:ascii="Garamond" w:hAnsi="Garamond"/>
        </w:rPr>
        <w:t xml:space="preserve"> a safe environment</w:t>
      </w:r>
      <w:r w:rsidR="00B03D78">
        <w:rPr>
          <w:rFonts w:ascii="Garamond" w:hAnsi="Garamond"/>
        </w:rPr>
        <w:t xml:space="preserve"> for staff and customers. T</w:t>
      </w:r>
      <w:r w:rsidR="00B03D78" w:rsidRPr="00B03D78">
        <w:rPr>
          <w:rFonts w:ascii="Garamond" w:hAnsi="Garamond"/>
        </w:rPr>
        <w:t>o c</w:t>
      </w:r>
      <w:r w:rsidR="00B03D78">
        <w:rPr>
          <w:rFonts w:ascii="Garamond" w:hAnsi="Garamond"/>
        </w:rPr>
        <w:t xml:space="preserve">ontinually maintain </w:t>
      </w:r>
      <w:r w:rsidR="00B03D78" w:rsidRPr="00B03D78">
        <w:rPr>
          <w:rFonts w:ascii="Garamond" w:hAnsi="Garamond"/>
        </w:rPr>
        <w:t>all standards, procedures</w:t>
      </w:r>
      <w:r w:rsidR="00350979">
        <w:rPr>
          <w:rFonts w:ascii="Garamond" w:hAnsi="Garamond"/>
        </w:rPr>
        <w:t>,</w:t>
      </w:r>
      <w:r w:rsidR="00B03D78" w:rsidRPr="00B03D78">
        <w:rPr>
          <w:rFonts w:ascii="Garamond" w:hAnsi="Garamond"/>
        </w:rPr>
        <w:t xml:space="preserve"> and working practi</w:t>
      </w:r>
      <w:r w:rsidR="00350979">
        <w:rPr>
          <w:rFonts w:ascii="Garamond" w:hAnsi="Garamond"/>
        </w:rPr>
        <w:t>c</w:t>
      </w:r>
      <w:r w:rsidR="00B03D78" w:rsidRPr="00B03D78">
        <w:rPr>
          <w:rFonts w:ascii="Garamond" w:hAnsi="Garamond"/>
        </w:rPr>
        <w:t xml:space="preserve">es and ensure that all relevant regulations are complied with. </w:t>
      </w:r>
      <w:r w:rsidR="00B03D78">
        <w:rPr>
          <w:rFonts w:ascii="Garamond" w:hAnsi="Garamond"/>
        </w:rPr>
        <w:t xml:space="preserve"> Y</w:t>
      </w:r>
      <w:r w:rsidR="00B03D78" w:rsidRPr="005C671F">
        <w:rPr>
          <w:rFonts w:ascii="Garamond" w:hAnsi="Garamond"/>
        </w:rPr>
        <w:t>ou will work proactively to deliver exceptional customer service</w:t>
      </w:r>
      <w:r w:rsidR="00B03D78">
        <w:rPr>
          <w:rFonts w:ascii="Garamond" w:hAnsi="Garamond"/>
        </w:rPr>
        <w:t xml:space="preserve"> and support customers</w:t>
      </w:r>
      <w:r w:rsidR="00B03D78" w:rsidRPr="005C671F">
        <w:rPr>
          <w:rFonts w:ascii="Garamond" w:hAnsi="Garamond"/>
        </w:rPr>
        <w:t xml:space="preserve"> with their </w:t>
      </w:r>
      <w:r w:rsidR="00B03D78">
        <w:rPr>
          <w:rFonts w:ascii="Garamond" w:hAnsi="Garamond"/>
        </w:rPr>
        <w:t>events to ensure we deliver above and beyond expectation</w:t>
      </w:r>
      <w:r w:rsidR="00350979">
        <w:rPr>
          <w:rFonts w:ascii="Garamond" w:hAnsi="Garamond"/>
        </w:rPr>
        <w:t>s</w:t>
      </w:r>
      <w:r w:rsidR="00B03D78">
        <w:rPr>
          <w:rFonts w:ascii="Garamond" w:hAnsi="Garamond"/>
        </w:rPr>
        <w:t xml:space="preserve">. </w:t>
      </w:r>
      <w:r w:rsidR="00B03D78" w:rsidRPr="005C671F">
        <w:rPr>
          <w:rFonts w:ascii="Garamond" w:hAnsi="Garamond"/>
        </w:rPr>
        <w:t xml:space="preserve"> </w:t>
      </w:r>
    </w:p>
    <w:p w14:paraId="64ECF537" w14:textId="77777777" w:rsidR="009E16EC" w:rsidRPr="00D46B78" w:rsidRDefault="00996636" w:rsidP="00D46B7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Key responsibilities</w:t>
      </w:r>
    </w:p>
    <w:p w14:paraId="71882AA6" w14:textId="77777777" w:rsidR="009E16EC" w:rsidRDefault="009E16EC" w:rsidP="009E16EC">
      <w:pPr>
        <w:pStyle w:val="ListParagraph"/>
      </w:pPr>
    </w:p>
    <w:p w14:paraId="0FD9232F" w14:textId="77777777" w:rsidR="00A954C6" w:rsidRDefault="00134080" w:rsidP="00A954C6">
      <w:pPr>
        <w:pStyle w:val="ListParagraph"/>
        <w:numPr>
          <w:ilvl w:val="0"/>
          <w:numId w:val="20"/>
        </w:numPr>
        <w:spacing w:after="240"/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>Assume overall responsibility when rostered as “Duty Track Steward,” for genera</w:t>
      </w:r>
      <w:r w:rsidR="00350979">
        <w:rPr>
          <w:rFonts w:ascii="Garamond" w:hAnsi="Garamond"/>
          <w:sz w:val="22"/>
          <w:szCs w:val="22"/>
        </w:rPr>
        <w:t>l conduct and control of events, and be responsible for first aid on all events at the circuit where an onsite paramedic isn’t available.</w:t>
      </w:r>
    </w:p>
    <w:p w14:paraId="182785BD" w14:textId="77777777" w:rsidR="00A954C6" w:rsidRPr="00A954C6" w:rsidRDefault="00A954C6" w:rsidP="00A954C6">
      <w:pPr>
        <w:pStyle w:val="ListParagraph"/>
        <w:spacing w:after="240"/>
        <w:rPr>
          <w:rFonts w:ascii="Garamond" w:hAnsi="Garamond"/>
          <w:sz w:val="22"/>
          <w:szCs w:val="22"/>
        </w:rPr>
      </w:pPr>
    </w:p>
    <w:p w14:paraId="3F4257F6" w14:textId="77777777" w:rsidR="00A954C6" w:rsidRPr="00350979" w:rsidRDefault="00A954C6" w:rsidP="00A954C6">
      <w:pPr>
        <w:pStyle w:val="ListParagraph"/>
        <w:numPr>
          <w:ilvl w:val="0"/>
          <w:numId w:val="20"/>
        </w:numPr>
        <w:rPr>
          <w:rFonts w:ascii="Garamond" w:hAnsi="Garamond"/>
          <w:sz w:val="22"/>
        </w:rPr>
      </w:pPr>
      <w:r w:rsidRPr="00350979">
        <w:rPr>
          <w:rFonts w:ascii="Garamond" w:hAnsi="Garamond"/>
          <w:sz w:val="22"/>
        </w:rPr>
        <w:t>Ensure you maintain a great working relationship with all full time and ca</w:t>
      </w:r>
      <w:r w:rsidR="00350979">
        <w:rPr>
          <w:rFonts w:ascii="Garamond" w:hAnsi="Garamond"/>
          <w:sz w:val="22"/>
        </w:rPr>
        <w:t>su</w:t>
      </w:r>
      <w:r w:rsidRPr="00350979">
        <w:rPr>
          <w:rFonts w:ascii="Garamond" w:hAnsi="Garamond"/>
          <w:sz w:val="22"/>
        </w:rPr>
        <w:t>al staff across the business. And be prepared to assist other areas of the business with their events when possible.</w:t>
      </w:r>
    </w:p>
    <w:p w14:paraId="6F3549F6" w14:textId="77777777" w:rsidR="00134080" w:rsidRPr="00633BC9" w:rsidRDefault="00134080" w:rsidP="00134080">
      <w:pPr>
        <w:pStyle w:val="ListParagraph"/>
        <w:rPr>
          <w:rFonts w:ascii="Garamond" w:hAnsi="Garamond"/>
          <w:sz w:val="22"/>
          <w:szCs w:val="22"/>
        </w:rPr>
      </w:pPr>
    </w:p>
    <w:p w14:paraId="6A635B26" w14:textId="77777777" w:rsidR="00134080" w:rsidRPr="00633BC9" w:rsidRDefault="00134080" w:rsidP="00134080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>Implement all daily Health &amp; Safety requirements in accordance with current and future legislation.</w:t>
      </w:r>
    </w:p>
    <w:p w14:paraId="00ACB985" w14:textId="77777777" w:rsidR="00134080" w:rsidRPr="00633BC9" w:rsidRDefault="00134080" w:rsidP="00134080">
      <w:pPr>
        <w:pStyle w:val="ListParagraph"/>
        <w:rPr>
          <w:rFonts w:ascii="Garamond" w:hAnsi="Garamond"/>
          <w:sz w:val="22"/>
          <w:szCs w:val="22"/>
        </w:rPr>
      </w:pPr>
    </w:p>
    <w:p w14:paraId="7D55C854" w14:textId="77777777" w:rsidR="00633BC9" w:rsidRPr="00633BC9" w:rsidRDefault="00134080" w:rsidP="00633BC9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>T</w:t>
      </w:r>
      <w:r w:rsidR="00633BC9">
        <w:rPr>
          <w:rFonts w:ascii="Garamond" w:hAnsi="Garamond"/>
          <w:sz w:val="22"/>
          <w:szCs w:val="22"/>
        </w:rPr>
        <w:t>o have a good understanding of all Microsoft products and assist the Motor Circuit Operational team with any admin task</w:t>
      </w:r>
      <w:r w:rsidR="00350979">
        <w:rPr>
          <w:rFonts w:ascii="Garamond" w:hAnsi="Garamond"/>
          <w:sz w:val="22"/>
          <w:szCs w:val="22"/>
        </w:rPr>
        <w:t>s</w:t>
      </w:r>
      <w:r w:rsidR="00633BC9">
        <w:rPr>
          <w:rFonts w:ascii="Garamond" w:hAnsi="Garamond"/>
          <w:sz w:val="22"/>
          <w:szCs w:val="22"/>
        </w:rPr>
        <w:t xml:space="preserve"> that need completing, whether this </w:t>
      </w:r>
      <w:r w:rsidR="00350979">
        <w:rPr>
          <w:rFonts w:ascii="Garamond" w:hAnsi="Garamond"/>
          <w:sz w:val="22"/>
          <w:szCs w:val="22"/>
        </w:rPr>
        <w:t>is</w:t>
      </w:r>
      <w:r w:rsidR="00633BC9">
        <w:rPr>
          <w:rFonts w:ascii="Garamond" w:hAnsi="Garamond"/>
          <w:sz w:val="22"/>
          <w:szCs w:val="22"/>
        </w:rPr>
        <w:t xml:space="preserve"> rotas, invoicing, or diary management.</w:t>
      </w:r>
    </w:p>
    <w:p w14:paraId="5EF33461" w14:textId="77777777" w:rsidR="00633BC9" w:rsidRPr="00633BC9" w:rsidRDefault="00633BC9" w:rsidP="00633BC9">
      <w:pPr>
        <w:pStyle w:val="ListParagraph"/>
        <w:rPr>
          <w:rFonts w:ascii="Garamond" w:hAnsi="Garamond"/>
          <w:sz w:val="22"/>
          <w:szCs w:val="22"/>
        </w:rPr>
      </w:pPr>
    </w:p>
    <w:p w14:paraId="332D47FA" w14:textId="77777777" w:rsidR="00ED7C1F" w:rsidRPr="00633BC9" w:rsidRDefault="00ED7C1F" w:rsidP="00ED7C1F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lastRenderedPageBreak/>
        <w:t>Ensure that the conditions of the permit and track licen</w:t>
      </w:r>
      <w:r w:rsidR="00350979">
        <w:rPr>
          <w:rFonts w:ascii="Garamond" w:hAnsi="Garamond"/>
          <w:sz w:val="22"/>
          <w:szCs w:val="22"/>
        </w:rPr>
        <w:t>s</w:t>
      </w:r>
      <w:r w:rsidRPr="00633BC9">
        <w:rPr>
          <w:rFonts w:ascii="Garamond" w:hAnsi="Garamond"/>
          <w:sz w:val="22"/>
          <w:szCs w:val="22"/>
        </w:rPr>
        <w:t xml:space="preserve">e (where appropriate) have been fulfilled before the start of </w:t>
      </w:r>
      <w:r w:rsidR="00350979">
        <w:rPr>
          <w:rFonts w:ascii="Garamond" w:hAnsi="Garamond"/>
          <w:sz w:val="22"/>
          <w:szCs w:val="22"/>
        </w:rPr>
        <w:t xml:space="preserve">the </w:t>
      </w:r>
      <w:r w:rsidRPr="00633BC9">
        <w:rPr>
          <w:rFonts w:ascii="Garamond" w:hAnsi="Garamond"/>
          <w:sz w:val="22"/>
          <w:szCs w:val="22"/>
        </w:rPr>
        <w:t>track day, practi</w:t>
      </w:r>
      <w:r w:rsidR="00643AE2" w:rsidRPr="00633BC9">
        <w:rPr>
          <w:rFonts w:ascii="Garamond" w:hAnsi="Garamond"/>
          <w:sz w:val="22"/>
          <w:szCs w:val="22"/>
        </w:rPr>
        <w:t>c</w:t>
      </w:r>
      <w:r w:rsidRPr="00633BC9">
        <w:rPr>
          <w:rFonts w:ascii="Garamond" w:hAnsi="Garamond"/>
          <w:sz w:val="22"/>
          <w:szCs w:val="22"/>
        </w:rPr>
        <w:t>e</w:t>
      </w:r>
      <w:r w:rsidR="00350979">
        <w:rPr>
          <w:rFonts w:ascii="Garamond" w:hAnsi="Garamond"/>
          <w:sz w:val="22"/>
          <w:szCs w:val="22"/>
        </w:rPr>
        <w:t>,</w:t>
      </w:r>
      <w:r w:rsidRPr="00633BC9">
        <w:rPr>
          <w:rFonts w:ascii="Garamond" w:hAnsi="Garamond"/>
          <w:sz w:val="22"/>
          <w:szCs w:val="22"/>
        </w:rPr>
        <w:t xml:space="preserve"> or the competition (as appropriate) </w:t>
      </w:r>
    </w:p>
    <w:p w14:paraId="6B2F1A62" w14:textId="77777777" w:rsidR="00ED7C1F" w:rsidRPr="00633BC9" w:rsidRDefault="00ED7C1F" w:rsidP="00ED7C1F">
      <w:pPr>
        <w:pStyle w:val="ListParagraph"/>
        <w:rPr>
          <w:rFonts w:ascii="Garamond" w:hAnsi="Garamond"/>
          <w:sz w:val="22"/>
          <w:szCs w:val="22"/>
        </w:rPr>
      </w:pPr>
    </w:p>
    <w:p w14:paraId="09141645" w14:textId="77777777" w:rsidR="00D26078" w:rsidRPr="00633BC9" w:rsidRDefault="00ED7C1F" w:rsidP="00D26078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 xml:space="preserve">Ensure the correct level of control is maintained in accordance with the current </w:t>
      </w:r>
      <w:r w:rsidR="001F492E">
        <w:rPr>
          <w:rFonts w:ascii="Garamond" w:hAnsi="Garamond"/>
          <w:sz w:val="22"/>
          <w:szCs w:val="22"/>
        </w:rPr>
        <w:t>planning c</w:t>
      </w:r>
      <w:r w:rsidRPr="00633BC9">
        <w:rPr>
          <w:rFonts w:ascii="Garamond" w:hAnsi="Garamond"/>
          <w:sz w:val="22"/>
          <w:szCs w:val="22"/>
        </w:rPr>
        <w:t>onditions</w:t>
      </w:r>
      <w:r w:rsidR="001F492E">
        <w:rPr>
          <w:rFonts w:ascii="Garamond" w:hAnsi="Garamond"/>
          <w:sz w:val="22"/>
          <w:szCs w:val="22"/>
        </w:rPr>
        <w:t>,</w:t>
      </w:r>
      <w:r w:rsidRPr="00633BC9">
        <w:rPr>
          <w:rFonts w:ascii="Garamond" w:hAnsi="Garamond"/>
          <w:sz w:val="22"/>
          <w:szCs w:val="22"/>
        </w:rPr>
        <w:t xml:space="preserve"> and procedures are </w:t>
      </w:r>
      <w:r w:rsidR="001F492E">
        <w:rPr>
          <w:rFonts w:ascii="Garamond" w:hAnsi="Garamond"/>
          <w:sz w:val="22"/>
          <w:szCs w:val="22"/>
        </w:rPr>
        <w:t xml:space="preserve">followed </w:t>
      </w:r>
      <w:r w:rsidRPr="00633BC9">
        <w:rPr>
          <w:rFonts w:ascii="Garamond" w:hAnsi="Garamond"/>
          <w:sz w:val="22"/>
          <w:szCs w:val="22"/>
        </w:rPr>
        <w:t>to record information relating to any issues in the Motor Circuit Diary (Log Book).</w:t>
      </w:r>
      <w:r w:rsidR="00D26078" w:rsidRPr="00633BC9">
        <w:rPr>
          <w:rFonts w:ascii="Garamond" w:hAnsi="Garamond"/>
          <w:sz w:val="22"/>
          <w:szCs w:val="22"/>
        </w:rPr>
        <w:br/>
      </w:r>
    </w:p>
    <w:p w14:paraId="62A7017F" w14:textId="77777777" w:rsidR="00ED7C1F" w:rsidRPr="00633BC9" w:rsidRDefault="00ED7C1F" w:rsidP="00ED7C1F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 xml:space="preserve">Compile </w:t>
      </w:r>
      <w:r w:rsidR="00A954C6">
        <w:rPr>
          <w:rFonts w:ascii="Garamond" w:hAnsi="Garamond"/>
          <w:sz w:val="22"/>
          <w:szCs w:val="22"/>
        </w:rPr>
        <w:t xml:space="preserve">accurate </w:t>
      </w:r>
      <w:r w:rsidRPr="00633BC9">
        <w:rPr>
          <w:rFonts w:ascii="Garamond" w:hAnsi="Garamond"/>
          <w:sz w:val="22"/>
          <w:szCs w:val="22"/>
        </w:rPr>
        <w:t>reports detailing particulars of all accidents involving injury or damage to individuals, equipment, vehicles</w:t>
      </w:r>
      <w:r w:rsidR="00350979">
        <w:rPr>
          <w:rFonts w:ascii="Garamond" w:hAnsi="Garamond"/>
          <w:sz w:val="22"/>
          <w:szCs w:val="22"/>
        </w:rPr>
        <w:t>,</w:t>
      </w:r>
      <w:r w:rsidRPr="00633BC9">
        <w:rPr>
          <w:rFonts w:ascii="Garamond" w:hAnsi="Garamond"/>
          <w:sz w:val="22"/>
          <w:szCs w:val="22"/>
        </w:rPr>
        <w:t xml:space="preserve"> or structures highlighting action taken thereon together with any recommendations.</w:t>
      </w:r>
    </w:p>
    <w:p w14:paraId="3BF15A53" w14:textId="77777777" w:rsidR="00ED7C1F" w:rsidRPr="00633BC9" w:rsidRDefault="00ED7C1F" w:rsidP="00ED7C1F">
      <w:pPr>
        <w:pStyle w:val="ListParagraph"/>
        <w:rPr>
          <w:rFonts w:ascii="Garamond" w:hAnsi="Garamond"/>
          <w:sz w:val="22"/>
          <w:szCs w:val="22"/>
        </w:rPr>
      </w:pPr>
    </w:p>
    <w:p w14:paraId="3522FF4A" w14:textId="77777777" w:rsidR="00ED7C1F" w:rsidRPr="00633BC9" w:rsidRDefault="00ED7C1F" w:rsidP="002D0742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 xml:space="preserve">Check and maintain safety equipment </w:t>
      </w:r>
      <w:r w:rsidR="001F492E">
        <w:rPr>
          <w:rFonts w:ascii="Garamond" w:hAnsi="Garamond"/>
          <w:sz w:val="22"/>
          <w:szCs w:val="22"/>
        </w:rPr>
        <w:t>used at the circuit and ensure all medical equipment is in date and audited.</w:t>
      </w:r>
    </w:p>
    <w:p w14:paraId="1AA88B42" w14:textId="77777777" w:rsidR="002D0742" w:rsidRPr="00633BC9" w:rsidRDefault="002D0742" w:rsidP="002D0742">
      <w:pPr>
        <w:pStyle w:val="ListParagraph"/>
        <w:rPr>
          <w:rFonts w:ascii="Garamond" w:hAnsi="Garamond"/>
          <w:sz w:val="22"/>
          <w:szCs w:val="22"/>
        </w:rPr>
      </w:pPr>
    </w:p>
    <w:p w14:paraId="4EF3207E" w14:textId="77777777" w:rsidR="002D0742" w:rsidRPr="00633BC9" w:rsidRDefault="00ED7C1F" w:rsidP="002D0742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>Ensure that the circuit is inspected before morning and afternoon sessions and does not present any unreasonable hazards to competitors, marshals</w:t>
      </w:r>
      <w:r w:rsidR="00350979">
        <w:rPr>
          <w:rFonts w:ascii="Garamond" w:hAnsi="Garamond"/>
          <w:sz w:val="22"/>
          <w:szCs w:val="22"/>
        </w:rPr>
        <w:t>,</w:t>
      </w:r>
      <w:r w:rsidRPr="00633BC9">
        <w:rPr>
          <w:rFonts w:ascii="Garamond" w:hAnsi="Garamond"/>
          <w:sz w:val="22"/>
          <w:szCs w:val="22"/>
        </w:rPr>
        <w:t xml:space="preserve"> or spectators. Carry out similar inspections after a circuit incident and/or periods of severe weather.</w:t>
      </w:r>
    </w:p>
    <w:p w14:paraId="6032607B" w14:textId="77777777" w:rsidR="002D0742" w:rsidRPr="00633BC9" w:rsidRDefault="002D0742" w:rsidP="002D0742">
      <w:pPr>
        <w:pStyle w:val="ListParagraph"/>
        <w:rPr>
          <w:rFonts w:ascii="Garamond" w:hAnsi="Garamond"/>
          <w:sz w:val="22"/>
          <w:szCs w:val="22"/>
        </w:rPr>
      </w:pPr>
    </w:p>
    <w:p w14:paraId="07AC3F4E" w14:textId="77777777" w:rsidR="002D0742" w:rsidRPr="00633BC9" w:rsidRDefault="002D0742" w:rsidP="002D0742">
      <w:pPr>
        <w:pStyle w:val="ListParagraph"/>
        <w:numPr>
          <w:ilvl w:val="0"/>
          <w:numId w:val="20"/>
        </w:numPr>
        <w:rPr>
          <w:rFonts w:ascii="Garamond" w:hAnsi="Garamond"/>
          <w:sz w:val="22"/>
          <w:szCs w:val="22"/>
        </w:rPr>
      </w:pPr>
      <w:r w:rsidRPr="00633BC9">
        <w:rPr>
          <w:rFonts w:ascii="Garamond" w:hAnsi="Garamond"/>
          <w:sz w:val="22"/>
          <w:szCs w:val="22"/>
        </w:rPr>
        <w:t>Assist in re-build of tyre walls and other infrastructure following a vehicle incident.</w:t>
      </w:r>
    </w:p>
    <w:p w14:paraId="76054709" w14:textId="77777777" w:rsidR="00A06BBB" w:rsidRPr="00633BC9" w:rsidRDefault="00A06BBB" w:rsidP="00A06BBB">
      <w:pPr>
        <w:pStyle w:val="ListParagraph"/>
        <w:rPr>
          <w:rFonts w:ascii="Garamond" w:hAnsi="Garamond"/>
          <w:sz w:val="22"/>
          <w:szCs w:val="22"/>
        </w:rPr>
      </w:pPr>
    </w:p>
    <w:p w14:paraId="43830AD9" w14:textId="77777777" w:rsidR="00A06BBB" w:rsidRPr="00633BC9" w:rsidRDefault="00A954C6" w:rsidP="00A06BBB">
      <w:pPr>
        <w:numPr>
          <w:ilvl w:val="0"/>
          <w:numId w:val="20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rovide an e</w:t>
      </w:r>
      <w:r w:rsidRPr="00633BC9">
        <w:rPr>
          <w:rFonts w:ascii="Garamond" w:hAnsi="Garamond"/>
        </w:rPr>
        <w:t>xceptional</w:t>
      </w:r>
      <w:r w:rsidR="00A06BBB" w:rsidRPr="00633BC9">
        <w:rPr>
          <w:rFonts w:ascii="Garamond" w:hAnsi="Garamond"/>
        </w:rPr>
        <w:t xml:space="preserve"> level of customer service.</w:t>
      </w:r>
    </w:p>
    <w:p w14:paraId="1543F3F0" w14:textId="77777777" w:rsidR="00A06BBB" w:rsidRPr="00633BC9" w:rsidRDefault="00A06BBB" w:rsidP="00A06BBB">
      <w:pPr>
        <w:pStyle w:val="ListParagraph"/>
        <w:rPr>
          <w:rFonts w:ascii="Garamond" w:hAnsi="Garamond"/>
          <w:sz w:val="22"/>
          <w:szCs w:val="22"/>
        </w:rPr>
      </w:pPr>
    </w:p>
    <w:p w14:paraId="6AF1EE24" w14:textId="77777777" w:rsidR="00ED7C1F" w:rsidRPr="00633BC9" w:rsidRDefault="00A954C6" w:rsidP="00A06BBB">
      <w:pPr>
        <w:numPr>
          <w:ilvl w:val="0"/>
          <w:numId w:val="20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Maintain i</w:t>
      </w:r>
      <w:r w:rsidR="00A06BBB" w:rsidRPr="00633BC9">
        <w:rPr>
          <w:rFonts w:ascii="Garamond" w:hAnsi="Garamond"/>
        </w:rPr>
        <w:t>mpeccable presentation and cleanliness of all outdoor areas.</w:t>
      </w:r>
      <w:r w:rsidR="001F492E">
        <w:rPr>
          <w:rFonts w:ascii="Garamond" w:hAnsi="Garamond"/>
        </w:rPr>
        <w:t xml:space="preserve"> Ensure </w:t>
      </w:r>
      <w:r w:rsidR="006D26C1">
        <w:rPr>
          <w:rFonts w:ascii="Garamond" w:hAnsi="Garamond"/>
        </w:rPr>
        <w:t>the marshals</w:t>
      </w:r>
      <w:r w:rsidR="001F492E">
        <w:rPr>
          <w:rFonts w:ascii="Garamond" w:hAnsi="Garamond"/>
        </w:rPr>
        <w:t xml:space="preserve"> morning d</w:t>
      </w:r>
      <w:r w:rsidR="006D26C1">
        <w:rPr>
          <w:rFonts w:ascii="Garamond" w:hAnsi="Garamond"/>
        </w:rPr>
        <w:t>uties are completed and event specific areas are focused on.</w:t>
      </w:r>
    </w:p>
    <w:p w14:paraId="5E49BE82" w14:textId="77777777" w:rsidR="004B27FA" w:rsidRPr="00633BC9" w:rsidRDefault="004B27FA" w:rsidP="004B27FA">
      <w:pPr>
        <w:pStyle w:val="ListParagraph"/>
        <w:rPr>
          <w:rFonts w:ascii="Garamond" w:hAnsi="Garamond"/>
          <w:sz w:val="22"/>
          <w:szCs w:val="22"/>
        </w:rPr>
      </w:pPr>
    </w:p>
    <w:p w14:paraId="4E1E5C90" w14:textId="77777777" w:rsidR="004B27FA" w:rsidRPr="00633BC9" w:rsidRDefault="004B27FA" w:rsidP="00A06BBB">
      <w:pPr>
        <w:numPr>
          <w:ilvl w:val="0"/>
          <w:numId w:val="20"/>
        </w:numPr>
        <w:spacing w:after="0" w:line="240" w:lineRule="auto"/>
        <w:rPr>
          <w:rFonts w:ascii="Garamond" w:hAnsi="Garamond"/>
        </w:rPr>
      </w:pPr>
      <w:r w:rsidRPr="00633BC9">
        <w:rPr>
          <w:rFonts w:ascii="Garamond" w:hAnsi="Garamond"/>
        </w:rPr>
        <w:t xml:space="preserve">To work with the </w:t>
      </w:r>
      <w:r w:rsidR="005B34F5">
        <w:rPr>
          <w:rFonts w:ascii="Garamond" w:hAnsi="Garamond"/>
        </w:rPr>
        <w:t>Assistant</w:t>
      </w:r>
      <w:r w:rsidR="006D26C1">
        <w:rPr>
          <w:rFonts w:ascii="Garamond" w:hAnsi="Garamond"/>
        </w:rPr>
        <w:t xml:space="preserve"> </w:t>
      </w:r>
      <w:r w:rsidR="00643AE2" w:rsidRPr="00633BC9">
        <w:rPr>
          <w:rFonts w:ascii="Garamond" w:hAnsi="Garamond"/>
        </w:rPr>
        <w:t>Motor Circuit Operations Manager</w:t>
      </w:r>
      <w:r w:rsidRPr="00633BC9">
        <w:rPr>
          <w:rFonts w:ascii="Garamond" w:hAnsi="Garamond"/>
        </w:rPr>
        <w:t xml:space="preserve"> to ensure all vehicles classic</w:t>
      </w:r>
      <w:r w:rsidR="00643AE2" w:rsidRPr="00633BC9">
        <w:rPr>
          <w:rFonts w:ascii="Garamond" w:hAnsi="Garamond"/>
        </w:rPr>
        <w:t xml:space="preserve">, </w:t>
      </w:r>
      <w:r w:rsidRPr="00633BC9">
        <w:rPr>
          <w:rFonts w:ascii="Garamond" w:hAnsi="Garamond"/>
        </w:rPr>
        <w:t>performance</w:t>
      </w:r>
      <w:r w:rsidR="00350979">
        <w:rPr>
          <w:rFonts w:ascii="Garamond" w:hAnsi="Garamond"/>
        </w:rPr>
        <w:t>,</w:t>
      </w:r>
      <w:r w:rsidRPr="00633BC9">
        <w:rPr>
          <w:rFonts w:ascii="Garamond" w:hAnsi="Garamond"/>
        </w:rPr>
        <w:t xml:space="preserve"> </w:t>
      </w:r>
      <w:r w:rsidR="00643AE2" w:rsidRPr="00633BC9">
        <w:rPr>
          <w:rFonts w:ascii="Garamond" w:hAnsi="Garamond"/>
        </w:rPr>
        <w:t xml:space="preserve">and off road </w:t>
      </w:r>
      <w:r w:rsidRPr="00633BC9">
        <w:rPr>
          <w:rFonts w:ascii="Garamond" w:hAnsi="Garamond"/>
        </w:rPr>
        <w:t>are ready for use when required.</w:t>
      </w:r>
    </w:p>
    <w:p w14:paraId="7DD1EA42" w14:textId="77777777" w:rsidR="00643AE2" w:rsidRDefault="00643AE2" w:rsidP="00643AE2">
      <w:pPr>
        <w:pStyle w:val="ListParagraph"/>
        <w:rPr>
          <w:rFonts w:ascii="Garamond" w:hAnsi="Garamond"/>
        </w:rPr>
      </w:pPr>
    </w:p>
    <w:p w14:paraId="7914E008" w14:textId="77777777" w:rsidR="00996636" w:rsidRPr="00996636" w:rsidRDefault="00996636" w:rsidP="0099663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996636">
        <w:rPr>
          <w:rFonts w:ascii="Garamond" w:hAnsi="Garamond"/>
          <w:b/>
        </w:rPr>
        <w:t>Qualities you will possess</w:t>
      </w:r>
    </w:p>
    <w:p w14:paraId="30E38F10" w14:textId="77777777" w:rsidR="00996636" w:rsidRDefault="00996636" w:rsidP="00996636">
      <w:pPr>
        <w:spacing w:after="0" w:line="240" w:lineRule="auto"/>
        <w:rPr>
          <w:rFonts w:ascii="Garamond" w:hAnsi="Garamond"/>
          <w:b/>
          <w:color w:val="333333"/>
        </w:rPr>
        <w:sectPr w:rsidR="00996636" w:rsidSect="001F715F">
          <w:pgSz w:w="11906" w:h="16838"/>
          <w:pgMar w:top="284" w:right="1440" w:bottom="426" w:left="1440" w:header="708" w:footer="708" w:gutter="0"/>
          <w:cols w:space="708"/>
          <w:rtlGutter/>
          <w:docGrid w:linePitch="360"/>
        </w:sectPr>
      </w:pPr>
    </w:p>
    <w:p w14:paraId="24F431E7" w14:textId="77777777" w:rsidR="005658FD" w:rsidRDefault="005658FD" w:rsidP="005658FD">
      <w:pPr>
        <w:spacing w:after="0" w:line="240" w:lineRule="auto"/>
        <w:ind w:left="360"/>
        <w:rPr>
          <w:rFonts w:ascii="Garamond" w:hAnsi="Garamond"/>
        </w:rPr>
      </w:pPr>
    </w:p>
    <w:p w14:paraId="472B43A2" w14:textId="77777777" w:rsidR="005658FD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assion for what you do</w:t>
      </w:r>
    </w:p>
    <w:p w14:paraId="61CE7A16" w14:textId="77777777" w:rsidR="005658FD" w:rsidRPr="008611E6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ositive and friendly with a “can do attitude”</w:t>
      </w:r>
    </w:p>
    <w:p w14:paraId="492E8ED5" w14:textId="77777777" w:rsidR="005658FD" w:rsidRPr="003D7B04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Attention to detail </w:t>
      </w:r>
    </w:p>
    <w:p w14:paraId="1A2A705A" w14:textId="77777777" w:rsidR="005658FD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Ability to prioritise and</w:t>
      </w:r>
      <w:r w:rsidRPr="003D7B04">
        <w:rPr>
          <w:rFonts w:ascii="Garamond" w:hAnsi="Garamond"/>
        </w:rPr>
        <w:t xml:space="preserve"> organise</w:t>
      </w:r>
    </w:p>
    <w:p w14:paraId="6924E08B" w14:textId="77777777" w:rsidR="005658FD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roactive</w:t>
      </w:r>
    </w:p>
    <w:p w14:paraId="46C72902" w14:textId="77777777" w:rsidR="005658FD" w:rsidRPr="003D7B04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Take responsibility for yourself</w:t>
      </w:r>
    </w:p>
    <w:p w14:paraId="617D1CDF" w14:textId="77777777" w:rsidR="005658FD" w:rsidRDefault="005658FD" w:rsidP="005658FD">
      <w:pPr>
        <w:spacing w:after="0" w:line="240" w:lineRule="auto"/>
        <w:ind w:left="360"/>
        <w:rPr>
          <w:rFonts w:ascii="Garamond" w:hAnsi="Garamond"/>
        </w:rPr>
      </w:pPr>
    </w:p>
    <w:p w14:paraId="17C98D7A" w14:textId="77777777" w:rsidR="005658FD" w:rsidRDefault="005658FD" w:rsidP="005658FD">
      <w:pPr>
        <w:spacing w:after="0" w:line="240" w:lineRule="auto"/>
        <w:ind w:left="360"/>
        <w:rPr>
          <w:rFonts w:ascii="Garamond" w:hAnsi="Garamond"/>
        </w:rPr>
      </w:pPr>
    </w:p>
    <w:p w14:paraId="2A453B77" w14:textId="77777777" w:rsidR="005658FD" w:rsidRPr="003D7B04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 w:rsidRPr="003D7B04">
        <w:rPr>
          <w:rFonts w:ascii="Garamond" w:hAnsi="Garamond"/>
        </w:rPr>
        <w:t>Confident to make decisions and to stand by them</w:t>
      </w:r>
    </w:p>
    <w:p w14:paraId="3D071C46" w14:textId="77777777" w:rsidR="005658FD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Excellent communicator</w:t>
      </w:r>
    </w:p>
    <w:p w14:paraId="54D46D50" w14:textId="77777777" w:rsidR="005658FD" w:rsidRPr="003D7B04" w:rsidRDefault="005658FD" w:rsidP="005658FD">
      <w:pPr>
        <w:numPr>
          <w:ilvl w:val="0"/>
          <w:numId w:val="4"/>
        </w:num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A sense of fun!</w:t>
      </w:r>
    </w:p>
    <w:p w14:paraId="747285A1" w14:textId="77777777" w:rsidR="00996636" w:rsidRDefault="00996636" w:rsidP="00996636">
      <w:pPr>
        <w:spacing w:after="0" w:line="240" w:lineRule="auto"/>
        <w:rPr>
          <w:rFonts w:ascii="Garamond" w:hAnsi="Garamond"/>
        </w:rPr>
      </w:pPr>
    </w:p>
    <w:p w14:paraId="687D5D15" w14:textId="77777777" w:rsidR="005658FD" w:rsidRDefault="005658FD" w:rsidP="00996636">
      <w:pPr>
        <w:spacing w:after="0" w:line="240" w:lineRule="auto"/>
        <w:rPr>
          <w:rFonts w:ascii="Garamond" w:hAnsi="Garamond"/>
        </w:rPr>
      </w:pPr>
    </w:p>
    <w:p w14:paraId="2C68E88A" w14:textId="77777777" w:rsidR="005658FD" w:rsidRDefault="005658FD" w:rsidP="00996636">
      <w:pPr>
        <w:spacing w:after="0" w:line="240" w:lineRule="auto"/>
        <w:rPr>
          <w:rFonts w:ascii="Garamond" w:hAnsi="Garamond"/>
        </w:rPr>
        <w:sectPr w:rsidR="005658FD" w:rsidSect="00996636">
          <w:type w:val="continuous"/>
          <w:pgSz w:w="11906" w:h="16838"/>
          <w:pgMar w:top="851" w:right="1440" w:bottom="1440" w:left="1843" w:header="708" w:footer="708" w:gutter="0"/>
          <w:cols w:num="2" w:space="708"/>
          <w:rtlGutter/>
          <w:docGrid w:linePitch="360"/>
        </w:sectPr>
      </w:pPr>
    </w:p>
    <w:p w14:paraId="4FADBDEA" w14:textId="77777777" w:rsidR="00996636" w:rsidRDefault="00996636" w:rsidP="00996636">
      <w:pPr>
        <w:spacing w:after="0" w:line="240" w:lineRule="auto"/>
        <w:rPr>
          <w:rFonts w:ascii="Garamond" w:hAnsi="Garamond"/>
        </w:rPr>
      </w:pPr>
    </w:p>
    <w:p w14:paraId="575B944C" w14:textId="77777777" w:rsidR="00996636" w:rsidRDefault="00996636" w:rsidP="005658FD">
      <w:pPr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jc w:val="center"/>
        <w:rPr>
          <w:rFonts w:ascii="Garamond" w:hAnsi="Garamond"/>
          <w:b/>
        </w:rPr>
      </w:pPr>
      <w:r w:rsidRPr="00CD41C1">
        <w:rPr>
          <w:rFonts w:ascii="Garamond" w:hAnsi="Garamond"/>
          <w:b/>
        </w:rPr>
        <w:t>What do you need to be successful?</w:t>
      </w:r>
      <w:r>
        <w:rPr>
          <w:rFonts w:ascii="Garamond" w:hAnsi="Garamond"/>
          <w:b/>
        </w:rPr>
        <w:t xml:space="preserve"> </w:t>
      </w:r>
    </w:p>
    <w:p w14:paraId="6F54FCBA" w14:textId="77777777" w:rsidR="00996636" w:rsidRDefault="00996636" w:rsidP="00996636">
      <w:pPr>
        <w:spacing w:after="0" w:line="240" w:lineRule="auto"/>
        <w:rPr>
          <w:rFonts w:ascii="Garamond" w:hAnsi="Garamond"/>
          <w:b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755"/>
      </w:tblGrid>
      <w:tr w:rsidR="00D26078" w:rsidRPr="00A203EA" w14:paraId="3D922A1D" w14:textId="77777777" w:rsidTr="00D26078">
        <w:trPr>
          <w:trHeight w:val="1662"/>
        </w:trPr>
        <w:tc>
          <w:tcPr>
            <w:tcW w:w="8755" w:type="dxa"/>
          </w:tcPr>
          <w:p w14:paraId="2A705299" w14:textId="77777777" w:rsidR="00D26078" w:rsidRDefault="00D26078" w:rsidP="00D26078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mputer literacy with </w:t>
            </w:r>
            <w:r w:rsidR="00350979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ability to use Microsoft packages</w:t>
            </w:r>
          </w:p>
          <w:p w14:paraId="321D8822" w14:textId="77777777" w:rsidR="00D26078" w:rsidRDefault="00D26078" w:rsidP="00D26078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anning and organisation skills </w:t>
            </w:r>
          </w:p>
          <w:p w14:paraId="31FC3DF2" w14:textId="77777777" w:rsidR="00D26078" w:rsidRDefault="00D26078" w:rsidP="00D26078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203EA">
              <w:rPr>
                <w:sz w:val="22"/>
                <w:szCs w:val="22"/>
              </w:rPr>
              <w:t xml:space="preserve">Enthusiastic and self-motivated </w:t>
            </w:r>
          </w:p>
          <w:p w14:paraId="34E12C3B" w14:textId="77777777" w:rsidR="00D26078" w:rsidRDefault="00D26078" w:rsidP="00D26078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91245B">
              <w:rPr>
                <w:sz w:val="22"/>
                <w:szCs w:val="22"/>
              </w:rPr>
              <w:t xml:space="preserve">Ability to work as part of a team </w:t>
            </w:r>
          </w:p>
          <w:p w14:paraId="3D6A9991" w14:textId="77777777" w:rsidR="00D26078" w:rsidRPr="00A203EA" w:rsidRDefault="00D26078" w:rsidP="00D26078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203EA">
              <w:rPr>
                <w:sz w:val="22"/>
                <w:szCs w:val="22"/>
              </w:rPr>
              <w:t>Experience with spreadsheets, reporting</w:t>
            </w:r>
            <w:r w:rsidR="00350979">
              <w:rPr>
                <w:sz w:val="22"/>
                <w:szCs w:val="22"/>
              </w:rPr>
              <w:t>,</w:t>
            </w:r>
            <w:r w:rsidRPr="00A203EA">
              <w:rPr>
                <w:sz w:val="22"/>
                <w:szCs w:val="22"/>
              </w:rPr>
              <w:t xml:space="preserve"> and back of office solutions </w:t>
            </w:r>
          </w:p>
        </w:tc>
      </w:tr>
      <w:tr w:rsidR="00D26078" w14:paraId="27C96ED3" w14:textId="77777777" w:rsidTr="00C055B7">
        <w:trPr>
          <w:trHeight w:val="396"/>
        </w:trPr>
        <w:tc>
          <w:tcPr>
            <w:tcW w:w="8755" w:type="dxa"/>
          </w:tcPr>
          <w:p w14:paraId="2B667D98" w14:textId="77777777" w:rsidR="00D26078" w:rsidRDefault="00D26078" w:rsidP="00E148F4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203EA">
              <w:rPr>
                <w:sz w:val="22"/>
                <w:szCs w:val="22"/>
              </w:rPr>
              <w:t xml:space="preserve">Must live within a reasonable commuting distance from Goodwood and have access to reliable transport </w:t>
            </w:r>
          </w:p>
          <w:p w14:paraId="15ECE8A5" w14:textId="77777777" w:rsidR="00D26078" w:rsidRDefault="00D26078" w:rsidP="00E148F4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203EA">
              <w:rPr>
                <w:sz w:val="22"/>
                <w:szCs w:val="22"/>
              </w:rPr>
              <w:t xml:space="preserve">Able to work </w:t>
            </w:r>
            <w:r w:rsidR="00E04D10">
              <w:rPr>
                <w:sz w:val="22"/>
                <w:szCs w:val="22"/>
              </w:rPr>
              <w:t>weekends,</w:t>
            </w:r>
            <w:r w:rsidR="004B27FA">
              <w:rPr>
                <w:sz w:val="22"/>
                <w:szCs w:val="22"/>
              </w:rPr>
              <w:t xml:space="preserve"> bank holidays</w:t>
            </w:r>
            <w:r w:rsidR="00E04D10">
              <w:rPr>
                <w:sz w:val="22"/>
                <w:szCs w:val="22"/>
              </w:rPr>
              <w:t>, and evenings</w:t>
            </w:r>
            <w:r w:rsidRPr="00A203EA">
              <w:rPr>
                <w:sz w:val="22"/>
                <w:szCs w:val="22"/>
              </w:rPr>
              <w:t xml:space="preserve"> to meet the needs of the business </w:t>
            </w:r>
          </w:p>
          <w:p w14:paraId="3CA5ACCD" w14:textId="77777777" w:rsidR="00D26078" w:rsidRDefault="00D26078" w:rsidP="00E148F4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A203EA">
              <w:rPr>
                <w:sz w:val="22"/>
                <w:szCs w:val="22"/>
              </w:rPr>
              <w:t xml:space="preserve">A passion for good service </w:t>
            </w:r>
          </w:p>
          <w:p w14:paraId="3AE30A6B" w14:textId="77777777" w:rsidR="00D26078" w:rsidRDefault="00D26078" w:rsidP="00E148F4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joy outdoor work</w:t>
            </w:r>
          </w:p>
          <w:p w14:paraId="33136B76" w14:textId="77777777" w:rsidR="00643AE2" w:rsidRDefault="00643AE2" w:rsidP="00E04D10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ve an understanding of Motorsport on a national and international level and the motorsport governing bodies.</w:t>
            </w:r>
          </w:p>
          <w:p w14:paraId="0B0E5760" w14:textId="77777777" w:rsidR="00BC4CA4" w:rsidRPr="00E04D10" w:rsidRDefault="00BC4CA4" w:rsidP="00E04D10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d expect the unexpected</w:t>
            </w:r>
          </w:p>
          <w:p w14:paraId="403AB89E" w14:textId="77777777" w:rsidR="00D26078" w:rsidRDefault="00D26078" w:rsidP="00D26078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75AD5DEE" w14:textId="77777777" w:rsidR="00097D67" w:rsidRPr="00996636" w:rsidRDefault="00097D67" w:rsidP="006F3745">
      <w:pPr>
        <w:spacing w:after="0" w:line="240" w:lineRule="auto"/>
        <w:rPr>
          <w:rFonts w:ascii="Garamond" w:hAnsi="Garamond"/>
        </w:rPr>
      </w:pPr>
    </w:p>
    <w:sectPr w:rsidR="00097D67" w:rsidRPr="00996636" w:rsidSect="001F715F">
      <w:type w:val="continuous"/>
      <w:pgSz w:w="11906" w:h="16838"/>
      <w:pgMar w:top="851" w:right="1440" w:bottom="0" w:left="1843" w:header="708" w:footer="708" w:gutter="0"/>
      <w:cols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G Times (WN)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A2DBC"/>
    <w:multiLevelType w:val="hybridMultilevel"/>
    <w:tmpl w:val="62F0F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309B1"/>
    <w:multiLevelType w:val="hybridMultilevel"/>
    <w:tmpl w:val="EA2A1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81D60"/>
    <w:multiLevelType w:val="singleLevel"/>
    <w:tmpl w:val="12AE223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" w15:restartNumberingAfterBreak="0">
    <w:nsid w:val="19AF142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9F1667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1250A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1A104C"/>
    <w:multiLevelType w:val="hybridMultilevel"/>
    <w:tmpl w:val="B758562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62FB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C224FB0"/>
    <w:multiLevelType w:val="hybridMultilevel"/>
    <w:tmpl w:val="29609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66D12"/>
    <w:multiLevelType w:val="hybridMultilevel"/>
    <w:tmpl w:val="40103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9231E"/>
    <w:multiLevelType w:val="hybridMultilevel"/>
    <w:tmpl w:val="E40A18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99298F"/>
    <w:multiLevelType w:val="hybridMultilevel"/>
    <w:tmpl w:val="26202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46C24"/>
    <w:multiLevelType w:val="hybridMultilevel"/>
    <w:tmpl w:val="78DC14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D6371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E895899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4348750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66C5115"/>
    <w:multiLevelType w:val="hybridMultilevel"/>
    <w:tmpl w:val="4678F2F6"/>
    <w:lvl w:ilvl="0" w:tplc="E27686A0">
      <w:numFmt w:val="bullet"/>
      <w:lvlText w:val="-"/>
      <w:lvlJc w:val="left"/>
      <w:pPr>
        <w:ind w:left="720" w:hanging="360"/>
      </w:pPr>
      <w:rPr>
        <w:rFonts w:ascii="Garamond" w:eastAsia="Calibri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C0A17"/>
    <w:multiLevelType w:val="hybridMultilevel"/>
    <w:tmpl w:val="8A0C5D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B53746"/>
    <w:multiLevelType w:val="hybridMultilevel"/>
    <w:tmpl w:val="64F45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6D3B65"/>
    <w:multiLevelType w:val="hybridMultilevel"/>
    <w:tmpl w:val="93B066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461C6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83A1EE1"/>
    <w:multiLevelType w:val="hybridMultilevel"/>
    <w:tmpl w:val="90C07D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BEC5131"/>
    <w:multiLevelType w:val="multilevel"/>
    <w:tmpl w:val="1D92B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8703583">
    <w:abstractNumId w:val="22"/>
  </w:num>
  <w:num w:numId="2" w16cid:durableId="120461327">
    <w:abstractNumId w:val="15"/>
  </w:num>
  <w:num w:numId="3" w16cid:durableId="1131825959">
    <w:abstractNumId w:val="2"/>
  </w:num>
  <w:num w:numId="4" w16cid:durableId="1632055975">
    <w:abstractNumId w:val="7"/>
  </w:num>
  <w:num w:numId="5" w16cid:durableId="842013812">
    <w:abstractNumId w:val="14"/>
  </w:num>
  <w:num w:numId="6" w16cid:durableId="959148612">
    <w:abstractNumId w:val="13"/>
  </w:num>
  <w:num w:numId="7" w16cid:durableId="69348519">
    <w:abstractNumId w:val="3"/>
  </w:num>
  <w:num w:numId="8" w16cid:durableId="863132710">
    <w:abstractNumId w:val="6"/>
  </w:num>
  <w:num w:numId="9" w16cid:durableId="416171645">
    <w:abstractNumId w:val="0"/>
  </w:num>
  <w:num w:numId="10" w16cid:durableId="71586152">
    <w:abstractNumId w:val="12"/>
  </w:num>
  <w:num w:numId="11" w16cid:durableId="859471091">
    <w:abstractNumId w:val="19"/>
  </w:num>
  <w:num w:numId="12" w16cid:durableId="1941260394">
    <w:abstractNumId w:val="4"/>
  </w:num>
  <w:num w:numId="13" w16cid:durableId="766116714">
    <w:abstractNumId w:val="10"/>
  </w:num>
  <w:num w:numId="14" w16cid:durableId="1746754360">
    <w:abstractNumId w:val="1"/>
  </w:num>
  <w:num w:numId="15" w16cid:durableId="314458176">
    <w:abstractNumId w:val="9"/>
  </w:num>
  <w:num w:numId="16" w16cid:durableId="182788596">
    <w:abstractNumId w:val="5"/>
  </w:num>
  <w:num w:numId="17" w16cid:durableId="1942713224">
    <w:abstractNumId w:val="20"/>
  </w:num>
  <w:num w:numId="18" w16cid:durableId="528417481">
    <w:abstractNumId w:val="18"/>
  </w:num>
  <w:num w:numId="19" w16cid:durableId="499001926">
    <w:abstractNumId w:val="16"/>
  </w:num>
  <w:num w:numId="20" w16cid:durableId="915014041">
    <w:abstractNumId w:val="8"/>
  </w:num>
  <w:num w:numId="21" w16cid:durableId="377782251">
    <w:abstractNumId w:val="21"/>
  </w:num>
  <w:num w:numId="22" w16cid:durableId="41058590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257657">
    <w:abstractNumId w:val="17"/>
  </w:num>
  <w:num w:numId="24" w16cid:durableId="746715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sTQzMTI0MjIyNzVS0lEKTi0uzszPAykwqQUADW1k9CwAAAA="/>
  </w:docVars>
  <w:rsids>
    <w:rsidRoot w:val="00F816EA"/>
    <w:rsid w:val="00004C1D"/>
    <w:rsid w:val="00010D72"/>
    <w:rsid w:val="00011D40"/>
    <w:rsid w:val="000366E6"/>
    <w:rsid w:val="0007684A"/>
    <w:rsid w:val="00097D67"/>
    <w:rsid w:val="000F7CEA"/>
    <w:rsid w:val="00100116"/>
    <w:rsid w:val="00112564"/>
    <w:rsid w:val="001175C9"/>
    <w:rsid w:val="00134080"/>
    <w:rsid w:val="00177A8D"/>
    <w:rsid w:val="00194A99"/>
    <w:rsid w:val="001D14FD"/>
    <w:rsid w:val="001F492E"/>
    <w:rsid w:val="001F6E18"/>
    <w:rsid w:val="001F715F"/>
    <w:rsid w:val="00211DFA"/>
    <w:rsid w:val="002233A4"/>
    <w:rsid w:val="002807F3"/>
    <w:rsid w:val="00286199"/>
    <w:rsid w:val="002D0742"/>
    <w:rsid w:val="002E00A6"/>
    <w:rsid w:val="002F3276"/>
    <w:rsid w:val="002F5072"/>
    <w:rsid w:val="00344C4E"/>
    <w:rsid w:val="003462D1"/>
    <w:rsid w:val="00350979"/>
    <w:rsid w:val="003A3987"/>
    <w:rsid w:val="003D7B04"/>
    <w:rsid w:val="003F29E4"/>
    <w:rsid w:val="003F6A0B"/>
    <w:rsid w:val="00477841"/>
    <w:rsid w:val="00491B01"/>
    <w:rsid w:val="004B27FA"/>
    <w:rsid w:val="005658FD"/>
    <w:rsid w:val="00574034"/>
    <w:rsid w:val="00581F7B"/>
    <w:rsid w:val="0059728C"/>
    <w:rsid w:val="005A6B3C"/>
    <w:rsid w:val="005B1BEC"/>
    <w:rsid w:val="005B34F5"/>
    <w:rsid w:val="005E7E4F"/>
    <w:rsid w:val="0062513F"/>
    <w:rsid w:val="00633BC9"/>
    <w:rsid w:val="00643AE2"/>
    <w:rsid w:val="0065304B"/>
    <w:rsid w:val="00677C60"/>
    <w:rsid w:val="00682152"/>
    <w:rsid w:val="006B1721"/>
    <w:rsid w:val="006D26C1"/>
    <w:rsid w:val="006F3745"/>
    <w:rsid w:val="00711669"/>
    <w:rsid w:val="00755871"/>
    <w:rsid w:val="007A1AF6"/>
    <w:rsid w:val="007C12A4"/>
    <w:rsid w:val="008125FC"/>
    <w:rsid w:val="00843B67"/>
    <w:rsid w:val="008611E6"/>
    <w:rsid w:val="00867465"/>
    <w:rsid w:val="00876F59"/>
    <w:rsid w:val="00877F3D"/>
    <w:rsid w:val="00887A86"/>
    <w:rsid w:val="009047A2"/>
    <w:rsid w:val="009840B7"/>
    <w:rsid w:val="009842B4"/>
    <w:rsid w:val="00992E2B"/>
    <w:rsid w:val="00995E02"/>
    <w:rsid w:val="00996636"/>
    <w:rsid w:val="009968D9"/>
    <w:rsid w:val="009A7D45"/>
    <w:rsid w:val="009C2C4E"/>
    <w:rsid w:val="009E16EC"/>
    <w:rsid w:val="009F5B1F"/>
    <w:rsid w:val="00A05FF7"/>
    <w:rsid w:val="00A06BBB"/>
    <w:rsid w:val="00A11BAF"/>
    <w:rsid w:val="00A357C7"/>
    <w:rsid w:val="00A37E70"/>
    <w:rsid w:val="00A666B2"/>
    <w:rsid w:val="00A869DC"/>
    <w:rsid w:val="00A954C6"/>
    <w:rsid w:val="00AA4654"/>
    <w:rsid w:val="00AA50AE"/>
    <w:rsid w:val="00AE1B7A"/>
    <w:rsid w:val="00B03D78"/>
    <w:rsid w:val="00B34B2E"/>
    <w:rsid w:val="00BC4CA4"/>
    <w:rsid w:val="00CD41C1"/>
    <w:rsid w:val="00CF5A97"/>
    <w:rsid w:val="00D1072F"/>
    <w:rsid w:val="00D26078"/>
    <w:rsid w:val="00D4189B"/>
    <w:rsid w:val="00D46B78"/>
    <w:rsid w:val="00D46CF7"/>
    <w:rsid w:val="00D47BC9"/>
    <w:rsid w:val="00D553BA"/>
    <w:rsid w:val="00D91BF4"/>
    <w:rsid w:val="00D93D20"/>
    <w:rsid w:val="00DB2E98"/>
    <w:rsid w:val="00DC263D"/>
    <w:rsid w:val="00DC5D2F"/>
    <w:rsid w:val="00DD44C5"/>
    <w:rsid w:val="00DE1786"/>
    <w:rsid w:val="00DF2C6E"/>
    <w:rsid w:val="00E04D10"/>
    <w:rsid w:val="00E148F4"/>
    <w:rsid w:val="00E82E8D"/>
    <w:rsid w:val="00E87793"/>
    <w:rsid w:val="00EB798E"/>
    <w:rsid w:val="00ED7C1F"/>
    <w:rsid w:val="00F816EA"/>
    <w:rsid w:val="00FC3858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CB2E9"/>
  <w15:docId w15:val="{6FE05967-5565-49C1-A16C-82666AD54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4FD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99"/>
    <w:qFormat/>
    <w:rsid w:val="00F816EA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F816EA"/>
    <w:pPr>
      <w:spacing w:after="192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F816E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7B04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3D7B0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3D7B04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37E70"/>
    <w:pPr>
      <w:tabs>
        <w:tab w:val="left" w:pos="0"/>
        <w:tab w:val="left" w:pos="284"/>
        <w:tab w:val="left" w:pos="993"/>
        <w:tab w:val="left" w:pos="1418"/>
        <w:tab w:val="left" w:pos="1843"/>
        <w:tab w:val="left" w:pos="2127"/>
        <w:tab w:val="left" w:pos="2835"/>
        <w:tab w:val="left" w:pos="3402"/>
        <w:tab w:val="left" w:pos="3969"/>
        <w:tab w:val="left" w:pos="4537"/>
        <w:tab w:val="left" w:pos="5104"/>
        <w:tab w:val="left" w:pos="5670"/>
      </w:tabs>
      <w:spacing w:after="0" w:line="240" w:lineRule="auto"/>
      <w:ind w:right="-341"/>
      <w:jc w:val="both"/>
    </w:pPr>
    <w:rPr>
      <w:rFonts w:ascii="CG Times (WN)" w:eastAsia="Times New Roman" w:hAnsi="CG Times (WN)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A37E70"/>
    <w:rPr>
      <w:rFonts w:ascii="CG Times (WN)" w:hAnsi="CG Times (WN)" w:cs="Times New Roman"/>
      <w:sz w:val="20"/>
      <w:szCs w:val="20"/>
    </w:rPr>
  </w:style>
  <w:style w:type="table" w:styleId="TableGrid">
    <w:name w:val="Table Grid"/>
    <w:basedOn w:val="TableNormal"/>
    <w:uiPriority w:val="99"/>
    <w:rsid w:val="00A37E70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6078"/>
    <w:pPr>
      <w:autoSpaceDE w:val="0"/>
      <w:autoSpaceDN w:val="0"/>
      <w:adjustRightInd w:val="0"/>
    </w:pPr>
    <w:rPr>
      <w:rFonts w:ascii="Garamond" w:eastAsiaTheme="minorHAnsi" w:hAnsi="Garamond" w:cs="Garamond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620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112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620114">
                          <w:marLeft w:val="2445"/>
                          <w:marRight w:val="0"/>
                          <w:marTop w:val="4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620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620124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20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620128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620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62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12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620122">
                          <w:marLeft w:val="2445"/>
                          <w:marRight w:val="0"/>
                          <w:marTop w:val="4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Walker</dc:creator>
  <cp:lastModifiedBy>David Macey</cp:lastModifiedBy>
  <cp:revision>2</cp:revision>
  <cp:lastPrinted>2022-06-15T12:02:00Z</cp:lastPrinted>
  <dcterms:created xsi:type="dcterms:W3CDTF">2022-06-15T12:02:00Z</dcterms:created>
  <dcterms:modified xsi:type="dcterms:W3CDTF">2022-06-15T12:02:00Z</dcterms:modified>
</cp:coreProperties>
</file>